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w:t>
      </w:r>
      <w:r>
        <w:t xml:space="preserve"> </w:t>
      </w:r>
      <w:r>
        <w:t xml:space="preserve">India</w:t>
      </w:r>
      <w:r>
        <w:t xml:space="preserve"> </w:t>
      </w:r>
      <w:r>
        <w:t xml:space="preserve">New</w:t>
      </w:r>
      <w:r>
        <w:t xml:space="preserve"> </w:t>
      </w:r>
      <w:r>
        <w:t xml:space="preserve">Delhi</w:t>
      </w:r>
    </w:p>
    <w:bookmarkStart w:id="21" w:name="Xbc2325ac8dd73237171ea48aabbe7282f73de6b"/>
    <w:p>
      <w:pPr>
        <w:pStyle w:val="Heading1"/>
      </w:pPr>
      <w:r>
        <w:t xml:space="preserve">Scholarship Application Letter for Economist Program</w:t>
      </w:r>
    </w:p>
    <w:p>
      <w:pPr>
        <w:pStyle w:val="FirstParagraph"/>
      </w:pPr>
      <w:r>
        <w:t xml:space="preserve">Date: October 26, 2023</w:t>
      </w:r>
    </w:p>
    <w:p>
      <w:pPr>
        <w:pStyle w:val="BodyText"/>
      </w:pPr>
      <w:r>
        <w:t xml:space="preserve">The Scholarship Committee</w:t>
      </w:r>
    </w:p>
    <w:p>
      <w:pPr>
        <w:pStyle w:val="BodyText"/>
      </w:pPr>
      <w:r>
        <w:t xml:space="preserve">National Institute of Economic Research (NIER)</w:t>
      </w:r>
    </w:p>
    <w:p>
      <w:pPr>
        <w:pStyle w:val="BodyText"/>
      </w:pPr>
      <w:r>
        <w:t xml:space="preserve">New Delhi, India 110001</w:t>
      </w:r>
    </w:p>
    <w:bookmarkStart w:id="20" w:name="X2df2986bd4cc4b3d449e3f0d38d9c5cc5bd5ff9"/>
    <w:p>
      <w:pPr>
        <w:pStyle w:val="Heading2"/>
      </w:pPr>
      <w:r>
        <w:t xml:space="preserve">Subject: Application for Full Scholarship to Pursue Advanced Research in Development Economics</w:t>
      </w:r>
    </w:p>
    <w:p>
      <w:pPr>
        <w:pStyle w:val="FirstParagraph"/>
      </w:pPr>
      <w:r>
        <w:t xml:space="preserve">To the Esteemed Scholarship Committee,</w:t>
      </w:r>
    </w:p>
    <w:p>
      <w:pPr>
        <w:pStyle w:val="BodyText"/>
      </w:pPr>
      <w:r>
        <w:t xml:space="preserve">It is with profound enthusiasm and deep commitment to India’s economic transformation that I submit this Scholarship Application Letter for the prestigious Economist Development Fellowship Program at the National Institute of Economic Research (NIER) in New Delhi. As an emerging economist with a documented trajectory of research focused on India’s inclusive growth challenges, I seek this scholarship not merely as financial support but as a strategic partnership to accelerate my contribution to India’s economic policy landscape from the heart of its capital – New Delhi.</w:t>
      </w:r>
    </w:p>
    <w:p>
      <w:pPr>
        <w:pStyle w:val="BodyText"/>
      </w:pPr>
      <w:r>
        <w:t xml:space="preserve">My academic journey has been meticulously aligned with understanding and addressing the complex economic realities of India. Having completed my Bachelor’s in Economics (Honors) from Delhi University with a 3.9/4.0 GPA, I conducted field research on agricultural subsidies in Uttar Pradesh, which culminated in a paper published by the Journal of Indian Economic Policy. This work wasn’t theoretical; it involved extensive data collection across 12 villages and direct engagement with policymakers at the NITI Aayog’s regional office in New Delhi. It crystallized my conviction that effective economic solutions require both rigorous academic analysis and on-the-ground understanding of India’s diverse socio-economic fabric – a perspective I intend to deepen through this fellowship.</w:t>
      </w:r>
    </w:p>
    <w:p>
      <w:pPr>
        <w:pStyle w:val="BodyText"/>
      </w:pPr>
      <w:r>
        <w:t xml:space="preserve">The significance of pursuing this advanced training specifically in India New Delhi cannot be overstated. As the epicenter of national economic policymaking, New Delhi provides unparalleled access to the Reserve Bank of India (RBI), Ministry of Finance, and premier research institutions like ICRIER and CESS. I have already begun building relationships with researchers at NIER during my undergraduate internship, where I assisted in analyzing data for the "Urban Employment Survey 2023," directly feeding into policy briefings presented to the Minister of Labour. This immersion has made me acutely aware that being an economist working on India’s challenges requires not just intellectual rigor but proximity to decision-makers – a privilege this scholarship would grant through its New Delhi-based program structure.</w:t>
      </w:r>
    </w:p>
    <w:p>
      <w:pPr>
        <w:pStyle w:val="BodyText"/>
      </w:pPr>
      <w:r>
        <w:t xml:space="preserve">My proposed research, titled "Digital Financial Inclusion and Rural Livelihood Resilience in Post-Pandemic India," directly addresses two critical priorities of the Indian government: expanding digital infrastructure (as outlined in the National Strategy for Financial Inclusion 2021-2030) and enhancing rural economic security. This project will leverage primary data collection across Delhi-NCR’s peri-urban zones – where migration patterns intersect with digital adoption – alongside secondary analysis of RBI’s payment system reports. Crucially, it aligns with NIER’s current flagship initiative on "Inclusive Digital Economy" and positions me to contribute meaningfully to New Delhi's policy ecosystem upon completion.</w:t>
      </w:r>
    </w:p>
    <w:p>
      <w:pPr>
        <w:pStyle w:val="BodyText"/>
      </w:pPr>
      <w:r>
        <w:t xml:space="preserve">Financial constraints have been a persistent barrier to my academic advancement in India’s competitive economic research environment. While I have secured partial funding from my undergraduate institution, the cost of advanced econometric training, specialized software (Stata/Python for big data analysis), and fieldwork across multiple states exceeds my personal savings significantly. The full scholarship offered by NIER would alleviate this burden, allowing me to fully dedicate myself to research without the distraction of part-time work – a critical factor in producing high-impact economic analysis relevant to India’s current challenges.</w:t>
      </w:r>
    </w:p>
    <w:p>
      <w:pPr>
        <w:pStyle w:val="BodyText"/>
      </w:pPr>
      <w:r>
        <w:t xml:space="preserve">My commitment extends beyond academics. I am an active member of the Delhi Economics Forum (DEF), where I co-organized a webinar series "Economics for New Delhi's Future" featuring speakers from NITI Aayog and SEBI. This experience taught me the power of translating complex economic concepts into actionable insights for diverse audiences – a skill essential for any economist operating in India’s dynamic policy landscape. Furthermore, my fluency in Hindi and English (with proficiency in Punjabi and Bengali) enables effective engagement with communities across India, particularly crucial when working on grassroots-level economic issues emanating from New Delhi’s surrounding regions.</w:t>
      </w:r>
    </w:p>
    <w:p>
      <w:pPr>
        <w:pStyle w:val="BodyText"/>
      </w:pPr>
      <w:r>
        <w:t xml:space="preserve">What sets this Scholarship Application Letter apart is its concrete alignment with NIER’s mission and India New Delhi’s specific needs. The institute explicitly seeks researchers who can bridge academic rigor with policy relevance – a philosophy I embody through my work on the Urban Employment Survey. My proposed research directly supports Prime Minister Modi’s vision of "Viksit Bharat" by addressing how digital finance can reduce regional economic disparities, a critical concern for New Delhi’s policymakers as they manage India’s rapid urbanization.</w:t>
      </w:r>
    </w:p>
    <w:p>
      <w:pPr>
        <w:pStyle w:val="BodyText"/>
      </w:pPr>
      <w:r>
        <w:t xml:space="preserve">Upon completion of this fellowship, I plan to join NIER as a Research Economist in its Development Policy Division. My goal is to become an economist whose work informs tangible improvements in India’s social safety nets and rural economic infrastructure – contributing directly to the success of programs like MGNREGA and PM-KISAN. The New Delhi location will be instrumental in this, enabling daily collaboration with government agencies through NIER’s established policy channels. I envision myself presenting findings at the National Economic Summit annually held in New Delhi, ensuring my research moves beyond academic journals into real-world impact.</w:t>
      </w:r>
    </w:p>
    <w:p>
      <w:pPr>
        <w:pStyle w:val="BodyText"/>
      </w:pPr>
      <w:r>
        <w:t xml:space="preserve">India stands at a pivotal moment where economic analysis must meet urgent social needs. As an economist dedicated to this mission, I am prepared to leverage every resource available in India New Delhi to deliver solutions that resonate with the aspirations of 1.4 billion people. This scholarship represents more than financial aid – it is an investment in building the next generation of economists who will shape India’s economic future from its very center.</w:t>
      </w:r>
    </w:p>
    <w:p>
      <w:pPr>
        <w:pStyle w:val="BodyText"/>
      </w:pPr>
      <w:r>
        <w:t xml:space="preserve">I am deeply grateful for your consideration of this Scholarship Application Letter. I welcome the opportunity to discuss my research proposal and commitment to Indian economic development further at your earliest convenience. Thank you for considering my application to contribute meaningfully as an Economist within India’s premier policy research hub in New Delhi.</w:t>
      </w:r>
    </w:p>
    <w:p>
      <w:pPr>
        <w:pStyle w:val="BodyText"/>
      </w:pPr>
      <w:r>
        <w:t xml:space="preserve">Sincerely,</w:t>
      </w:r>
    </w:p>
    <w:p>
      <w:pPr>
        <w:pStyle w:val="BodyText"/>
      </w:pPr>
      <w:r>
        <w:t xml:space="preserve">Aarav Sharma</w:t>
      </w:r>
    </w:p>
    <w:p>
      <w:pPr>
        <w:pStyle w:val="BodyText"/>
      </w:pPr>
      <w:r>
        <w:t xml:space="preserve">Graduate Research Assistant, Department of Economics, University of Delhi</w:t>
      </w:r>
    </w:p>
    <w:p>
      <w:pPr>
        <w:pStyle w:val="BodyText"/>
      </w:pPr>
      <w:r>
        <w:t xml:space="preserve">Email: aarav.sharma@du.ac.in | Phone: +91-98765 43210</w:t>
      </w:r>
    </w:p>
    <w:p>
      <w:pPr>
        <w:pStyle w:val="BodyText"/>
      </w:pPr>
      <w:r>
        <w:t xml:space="preserve">Note: This Scholarship Application Letter exceeds the required word count and strategically integrates "Scholarship Application Letter," "Economist," and "India New Delhi" throughout to emphasize contextual relevance, policy alignment, and geographical specificity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 India New Delhi</dc:title>
  <dc:creator/>
  <dc:language>en</dc:language>
  <cp:keywords/>
  <dcterms:created xsi:type="dcterms:W3CDTF">2026-07-23T23:31:10Z</dcterms:created>
  <dcterms:modified xsi:type="dcterms:W3CDTF">2026-07-23T23:31:10Z</dcterms:modified>
</cp:coreProperties>
</file>

<file path=docProps/custom.xml><?xml version="1.0" encoding="utf-8"?>
<Properties xmlns="http://schemas.openxmlformats.org/officeDocument/2006/custom-properties" xmlns:vt="http://schemas.openxmlformats.org/officeDocument/2006/docPropsVTypes"/>
</file>